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CE4D3" w14:textId="326383E4" w:rsidR="00CB0179" w:rsidRDefault="00056272">
      <w:r>
        <w:t>FML-CSC160-Binary_and_Hex-Assignment</w:t>
      </w:r>
    </w:p>
    <w:p w14:paraId="6FF873CD" w14:textId="7C07D575" w:rsidR="00056272" w:rsidRDefault="00056272" w:rsidP="00056272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t>Convert the following unsigned binary number to hexadecimal and to decimal: 1011010010</w:t>
      </w:r>
    </w:p>
    <w:p w14:paraId="5394D360" w14:textId="37B5E5B8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83A8EEC" w14:textId="5989CDB9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6A611D2" w14:textId="7C065012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93AB7E1" w14:textId="59695B85" w:rsidR="00056272" w:rsidRDefault="005C5347" w:rsidP="005C5347">
      <w:pPr>
        <w:pStyle w:val="ListParagraph"/>
        <w:spacing w:after="0" w:line="240" w:lineRule="auto"/>
        <w:ind w:left="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w:drawing>
          <wp:inline distT="0" distB="0" distL="0" distR="0" wp14:anchorId="39E8E82A" wp14:editId="446C228A">
            <wp:extent cx="5943600" cy="3258820"/>
            <wp:effectExtent l="19050" t="19050" r="19050" b="17780"/>
            <wp:docPr id="1912038200" name="Picture 13" descr="A screenshot of a math te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038200" name="Picture 13" descr="A screenshot of a math test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88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37FA7" w14:textId="2564DFD8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9EC2176" w14:textId="62CC63FD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624BC9F" w14:textId="5A650630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0AB44E3" w14:textId="757EB66B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9290DC0" w14:textId="5701415C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635529E" w14:textId="26AF5C54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075CFB1" w14:textId="32AD9696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876D7CD" w14:textId="1241AF1D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CE7A4A1" w14:textId="5DA39E10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8F3A31A" w14:textId="65C50DBC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3ACD7B6" w14:textId="28DC48F8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5E8227E" w14:textId="558011CA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D37604E" w14:textId="407655B8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6C35554" w14:textId="5EAD370E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625EF20" w14:textId="68536CB3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37DF334" w14:textId="71E80C78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E335E16" w14:textId="43AD73FE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6BFF1DE" w14:textId="0235DB2E" w:rsidR="00056272" w:rsidRDefault="00056272" w:rsidP="003410D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A07FC8D" w14:textId="77777777" w:rsidR="003410DC" w:rsidRDefault="003410DC" w:rsidP="003410D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096D3C9" w14:textId="77777777" w:rsidR="005C5347" w:rsidRDefault="005C5347" w:rsidP="003410D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5F801AC" w14:textId="77777777" w:rsidR="005C5347" w:rsidRDefault="005C5347" w:rsidP="003410D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E3429D9" w14:textId="77777777" w:rsidR="005C5347" w:rsidRPr="003410DC" w:rsidRDefault="005C5347" w:rsidP="003410D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7262323" w14:textId="5EB8D441" w:rsid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CC31D89" w14:textId="67FC7784" w:rsidR="007C406D" w:rsidRDefault="00056272" w:rsidP="007C406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lastRenderedPageBreak/>
        <w:t>Convert the following decimal number to binary and to hexadecimal: 1469</w:t>
      </w:r>
    </w:p>
    <w:p w14:paraId="3E09BF79" w14:textId="77777777" w:rsidR="00863ACE" w:rsidRDefault="00863ACE" w:rsidP="003410DC">
      <w:pPr>
        <w:rPr>
          <w:rFonts w:ascii="Calibri" w:eastAsia="Times New Roman" w:hAnsi="Calibri" w:cs="Calibri"/>
          <w:color w:val="000000"/>
        </w:rPr>
      </w:pPr>
    </w:p>
    <w:p w14:paraId="0320732A" w14:textId="18CF6233" w:rsidR="00056272" w:rsidRPr="003410DC" w:rsidRDefault="007C406D" w:rsidP="00863AC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35AE86" wp14:editId="0ED95648">
                <wp:simplePos x="0" y="0"/>
                <wp:positionH relativeFrom="margin">
                  <wp:posOffset>-715010</wp:posOffset>
                </wp:positionH>
                <wp:positionV relativeFrom="paragraph">
                  <wp:posOffset>2925445</wp:posOffset>
                </wp:positionV>
                <wp:extent cx="7419975" cy="4352925"/>
                <wp:effectExtent l="0" t="0" r="28575" b="28575"/>
                <wp:wrapNone/>
                <wp:docPr id="135866317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9975" cy="435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33D0D4" w14:textId="1011E6DC" w:rsidR="00863ACE" w:rsidRDefault="00863ACE">
                            <w:r>
                              <w:rPr>
                                <w:rFonts w:ascii="Calibri" w:eastAsia="Times New Roman" w:hAnsi="Calibri" w:cs="Calibri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19D23B80" wp14:editId="0F702E55">
                                  <wp:extent cx="7230745" cy="3987919"/>
                                  <wp:effectExtent l="0" t="0" r="8255" b="0"/>
                                  <wp:docPr id="1188361875" name="Picture 6" descr="A blue and white grid with numbers and lines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39928851" name="Picture 6" descr="A blue and white grid with numbers and lines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30745" cy="398791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35AE86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56.3pt;margin-top:230.35pt;width:584.25pt;height:342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" fillcolor="white [3201]" strokeweight=".5pt">
                <v:textbox>
                  <w:txbxContent>
                    <w:p w14:paraId="4C33D0D4" w14:textId="1011E6DC" w:rsidR="00863ACE" w:rsidRDefault="00863ACE">
                      <w:r>
                        <w:rPr>
                          <w:rFonts w:ascii="Calibri" w:eastAsia="Times New Roman" w:hAnsi="Calibri" w:cs="Calibri"/>
                          <w:noProof/>
                          <w:color w:val="000000"/>
                        </w:rPr>
                        <w:drawing>
                          <wp:inline distT="0" distB="0" distL="0" distR="0" wp14:anchorId="19D23B80" wp14:editId="0F702E55">
                            <wp:extent cx="7230745" cy="3987919"/>
                            <wp:effectExtent l="0" t="0" r="8255" b="0"/>
                            <wp:docPr id="1188361875" name="Picture 6" descr="A blue and white grid with numbers and lines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39928851" name="Picture 6" descr="A blue and white grid with numbers and lines&#10;&#10;AI-generated content may be incorrect.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30745" cy="398791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DD3A0A" wp14:editId="5ABE8850">
                <wp:simplePos x="0" y="0"/>
                <wp:positionH relativeFrom="column">
                  <wp:posOffset>2219325</wp:posOffset>
                </wp:positionH>
                <wp:positionV relativeFrom="paragraph">
                  <wp:posOffset>391795</wp:posOffset>
                </wp:positionV>
                <wp:extent cx="3305175" cy="1552575"/>
                <wp:effectExtent l="0" t="0" r="28575" b="28575"/>
                <wp:wrapNone/>
                <wp:docPr id="1797779699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5175" cy="1552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1E31FC" w14:textId="23CD16AB" w:rsidR="00863ACE" w:rsidRDefault="00863ACE">
                            <w:r>
                              <w:t xml:space="preserve">Arithmetic used to convert the decimal 1469 into a binary number. </w:t>
                            </w:r>
                          </w:p>
                          <w:p w14:paraId="17DFA9AC" w14:textId="77777777" w:rsidR="00863ACE" w:rsidRDefault="00863ACE"/>
                          <w:p w14:paraId="22969FA5" w14:textId="448501AF" w:rsidR="00863ACE" w:rsidRDefault="006D4D74">
                            <w:r>
                              <w:t>All</w:t>
                            </w:r>
                            <w:r w:rsidR="00863ACE">
                              <w:t xml:space="preserve"> the powers of 2 that went into the decimal </w:t>
                            </w:r>
                            <w:r>
                              <w:t>are</w:t>
                            </w:r>
                            <w:r w:rsidR="00863ACE">
                              <w:t xml:space="preserve"> bits that are on, which will be annotated with a 1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D3A0A" id="Text Box 11" o:spid="_x0000_s1027" type="#_x0000_t202" style="position:absolute;margin-left:174.75pt;margin-top:30.85pt;width:260.25pt;height:122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" fillcolor="white [3201]" strokeweight=".5pt">
                <v:textbox>
                  <w:txbxContent>
                    <w:p w14:paraId="401E31FC" w14:textId="23CD16AB" w:rsidR="00863ACE" w:rsidRDefault="00863ACE">
                      <w:r>
                        <w:t xml:space="preserve">Arithmetic used to convert the decimal 1469 into a binary number. </w:t>
                      </w:r>
                    </w:p>
                    <w:p w14:paraId="17DFA9AC" w14:textId="77777777" w:rsidR="00863ACE" w:rsidRDefault="00863ACE"/>
                    <w:p w14:paraId="22969FA5" w14:textId="448501AF" w:rsidR="00863ACE" w:rsidRDefault="006D4D74">
                      <w:r>
                        <w:t>All</w:t>
                      </w:r>
                      <w:r w:rsidR="00863ACE">
                        <w:t xml:space="preserve"> the powers of 2 that went into the decimal </w:t>
                      </w:r>
                      <w:r>
                        <w:t>are</w:t>
                      </w:r>
                      <w:r w:rsidR="00863ACE">
                        <w:t xml:space="preserve"> bits that are on, which will be annotated with a 1. </w:t>
                      </w:r>
                    </w:p>
                  </w:txbxContent>
                </v:textbox>
              </v:shape>
            </w:pict>
          </mc:Fallback>
        </mc:AlternateContent>
      </w:r>
      <w:r w:rsidR="00863ACE">
        <w:rPr>
          <w:rFonts w:ascii="Calibri" w:eastAsia="Times New Roman" w:hAnsi="Calibri" w:cs="Calibri"/>
          <w:noProof/>
          <w:color w:val="000000"/>
        </w:rPr>
        <w:drawing>
          <wp:inline distT="0" distB="0" distL="0" distR="0" wp14:anchorId="165250DE" wp14:editId="3CA24B8B">
            <wp:extent cx="1898979" cy="2857500"/>
            <wp:effectExtent l="0" t="0" r="6350" b="0"/>
            <wp:docPr id="1207588231" name="Picture 8" descr="A math problem with arrow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588231" name="Picture 8" descr="A math problem with arrows&#10;&#10;AI-generated content may be incorrect.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16" b="15683"/>
                    <a:stretch/>
                  </pic:blipFill>
                  <pic:spPr bwMode="auto">
                    <a:xfrm>
                      <a:off x="0" y="0"/>
                      <a:ext cx="1910842" cy="2875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A02968" w14:textId="1FF576C3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0689E95E" w14:textId="41A22092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375EE92B" w14:textId="4F23F4CE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209DF666" w14:textId="77777777" w:rsidR="00863ACE" w:rsidRDefault="00863ACE" w:rsidP="00056272">
      <w:pPr>
        <w:pStyle w:val="ListParagraph"/>
        <w:rPr>
          <w:rFonts w:ascii="Calibri" w:eastAsia="Times New Roman" w:hAnsi="Calibri" w:cs="Calibri"/>
          <w:noProof/>
          <w:color w:val="000000"/>
        </w:rPr>
      </w:pPr>
    </w:p>
    <w:p w14:paraId="3173690A" w14:textId="426DD6EB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6E4949AA" w14:textId="0C9BE470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539762E5" w14:textId="71B9CC98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7FEAE883" w14:textId="71E6EF2F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4372D92E" w14:textId="2802A456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08673CEE" w14:textId="7B992716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3D7D72C6" w14:textId="10A8F278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3C6AA595" w14:textId="625F239D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76E619BF" w14:textId="74769AD0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051E0318" w14:textId="6B6967FD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45C73E8F" w14:textId="07B7D24A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320B084C" w14:textId="6C4A13EA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70EADCB5" w14:textId="7D2210C0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67AD8277" w14:textId="77777777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59402B6D" w14:textId="77777777" w:rsidR="007C406D" w:rsidRDefault="007C406D" w:rsidP="007C406D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5CC0294" w14:textId="77777777" w:rsidR="007C406D" w:rsidRDefault="007C406D" w:rsidP="007C406D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255AB92" w14:textId="77777777" w:rsidR="007C406D" w:rsidRDefault="007C406D" w:rsidP="007C406D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2F3D792" w14:textId="77777777" w:rsidR="007C406D" w:rsidRDefault="007C406D" w:rsidP="007C406D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F0CEBEC" w14:textId="77777777" w:rsidR="007C406D" w:rsidRP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BE3EAC8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B230C15" w14:textId="77777777" w:rsidR="007C406D" w:rsidRP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C4C48C1" w14:textId="77777777" w:rsidR="007C406D" w:rsidRDefault="007C406D" w:rsidP="007C406D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0188224" w14:textId="56EF102C" w:rsidR="00056272" w:rsidRDefault="00056272" w:rsidP="00056272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lastRenderedPageBreak/>
        <w:t xml:space="preserve">What is the largest integer that </w:t>
      </w:r>
      <w:r w:rsidR="0097266A">
        <w:rPr>
          <w:rFonts w:ascii="Calibri" w:eastAsia="Times New Roman" w:hAnsi="Calibri" w:cs="Calibri"/>
          <w:color w:val="000000"/>
        </w:rPr>
        <w:t>an unsigned 6-bit number can represent</w:t>
      </w:r>
      <w:r w:rsidRPr="00056272">
        <w:rPr>
          <w:rFonts w:ascii="Calibri" w:eastAsia="Times New Roman" w:hAnsi="Calibri" w:cs="Calibri"/>
          <w:color w:val="000000"/>
        </w:rPr>
        <w:t xml:space="preserve">? </w:t>
      </w:r>
    </w:p>
    <w:p w14:paraId="3F092D61" w14:textId="7497B075" w:rsidR="00056272" w:rsidRPr="00056272" w:rsidRDefault="00056272" w:rsidP="00056272">
      <w:pPr>
        <w:spacing w:after="0" w:line="240" w:lineRule="auto"/>
        <w:ind w:firstLine="720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t xml:space="preserve">What is the largest integer that </w:t>
      </w:r>
      <w:r w:rsidR="0097266A">
        <w:rPr>
          <w:rFonts w:ascii="Calibri" w:eastAsia="Times New Roman" w:hAnsi="Calibri" w:cs="Calibri"/>
          <w:color w:val="000000"/>
        </w:rPr>
        <w:t>a signed 6-bit number can represent</w:t>
      </w:r>
      <w:r w:rsidRPr="00056272">
        <w:rPr>
          <w:rFonts w:ascii="Calibri" w:eastAsia="Times New Roman" w:hAnsi="Calibri" w:cs="Calibri"/>
          <w:color w:val="000000"/>
        </w:rPr>
        <w:t>?</w:t>
      </w:r>
    </w:p>
    <w:p w14:paraId="7A67B162" w14:textId="38E22B31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6413DFF2" w14:textId="658DA1EF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698EBB20" w14:textId="442FEE8A" w:rsidR="00056272" w:rsidRDefault="006D4D74" w:rsidP="0061189F">
      <w:pPr>
        <w:pStyle w:val="ListParagraph"/>
        <w:ind w:left="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w:drawing>
          <wp:inline distT="0" distB="0" distL="0" distR="0" wp14:anchorId="7DDF0696" wp14:editId="04E49EF7">
            <wp:extent cx="5943600" cy="2582545"/>
            <wp:effectExtent l="19050" t="19050" r="19050" b="27305"/>
            <wp:docPr id="107267626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7626" name="Picture 4" descr="A screenshot of a computer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25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1189F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FF3646" wp14:editId="631DFFE3">
                <wp:simplePos x="0" y="0"/>
                <wp:positionH relativeFrom="margin">
                  <wp:posOffset>4981575</wp:posOffset>
                </wp:positionH>
                <wp:positionV relativeFrom="paragraph">
                  <wp:posOffset>1100455</wp:posOffset>
                </wp:positionV>
                <wp:extent cx="885825" cy="228600"/>
                <wp:effectExtent l="0" t="0" r="0" b="0"/>
                <wp:wrapNone/>
                <wp:docPr id="1883496490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EBBD80" w14:textId="74DDAF6B" w:rsidR="0061189F" w:rsidRPr="0061189F" w:rsidRDefault="0061189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61189F">
                              <w:rPr>
                                <w:color w:val="FFFFFF" w:themeColor="background1"/>
                              </w:rPr>
                              <w:t>Answ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F3646" id="Text Box 5" o:spid="_x0000_s1028" type="#_x0000_t202" style="position:absolute;margin-left:392.25pt;margin-top:86.65pt;width:69.75pt;height:18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" filled="f" stroked="f" strokeweight=".5pt">
                <v:textbox>
                  <w:txbxContent>
                    <w:p w14:paraId="40EBBD80" w14:textId="74DDAF6B" w:rsidR="0061189F" w:rsidRPr="0061189F" w:rsidRDefault="0061189F">
                      <w:pPr>
                        <w:rPr>
                          <w:color w:val="FFFFFF" w:themeColor="background1"/>
                        </w:rPr>
                      </w:pPr>
                      <w:r w:rsidRPr="0061189F">
                        <w:rPr>
                          <w:color w:val="FFFFFF" w:themeColor="background1"/>
                        </w:rPr>
                        <w:t>Answer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4A9DB6" w14:textId="07912A29" w:rsidR="00056272" w:rsidRDefault="00056272" w:rsidP="00056272">
      <w:pPr>
        <w:pStyle w:val="ListParagraph"/>
        <w:rPr>
          <w:rFonts w:ascii="Calibri" w:eastAsia="Times New Roman" w:hAnsi="Calibri" w:cs="Calibri"/>
          <w:color w:val="000000"/>
        </w:rPr>
      </w:pPr>
    </w:p>
    <w:p w14:paraId="721B1917" w14:textId="1E77742B" w:rsidR="007C406D" w:rsidRPr="00056272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45E4154" w14:textId="0E0FE09E" w:rsidR="007C406D" w:rsidRP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7BA68CE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E376D22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33D8011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B9B98BC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813CA49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6749F6D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78B4E82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2B149ED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0B92215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380B81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544DEA1" w14:textId="69D483C1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459E8B6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A44B87A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903FF83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3441497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14EF47C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1900C46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5B27349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134B7C0" w14:textId="77777777" w:rsidR="006D4D74" w:rsidRDefault="006D4D74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6F8B7CD" w14:textId="77777777" w:rsidR="006D4D74" w:rsidRDefault="006D4D74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F1054DF" w14:textId="77777777" w:rsidR="006D4D74" w:rsidRDefault="006D4D74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3EAA765" w14:textId="77777777" w:rsidR="006D4D74" w:rsidRDefault="006D4D74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4E5ACBB" w14:textId="77777777" w:rsid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AE5910E" w14:textId="77777777" w:rsidR="007C406D" w:rsidRPr="007C406D" w:rsidRDefault="007C406D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B7A359D" w14:textId="5B33A145" w:rsidR="00056272" w:rsidRDefault="00056272" w:rsidP="007C406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lastRenderedPageBreak/>
        <w:t xml:space="preserve">What will </w:t>
      </w:r>
      <w:r w:rsidR="0097266A">
        <w:rPr>
          <w:rFonts w:ascii="Calibri" w:eastAsia="Times New Roman" w:hAnsi="Calibri" w:cs="Calibri"/>
          <w:color w:val="000000"/>
        </w:rPr>
        <w:t>result from</w:t>
      </w:r>
      <w:r w:rsidRPr="00056272">
        <w:rPr>
          <w:rFonts w:ascii="Calibri" w:eastAsia="Times New Roman" w:hAnsi="Calibri" w:cs="Calibri"/>
          <w:color w:val="000000"/>
        </w:rPr>
        <w:t xml:space="preserve"> multiplying the binary number 10011100 by 8 </w:t>
      </w:r>
      <w:proofErr w:type="gramStart"/>
      <w:r w:rsidRPr="00056272">
        <w:rPr>
          <w:rFonts w:ascii="Calibri" w:eastAsia="Times New Roman" w:hAnsi="Calibri" w:cs="Calibri"/>
          <w:color w:val="000000"/>
        </w:rPr>
        <w:t>decimal</w:t>
      </w:r>
      <w:proofErr w:type="gramEnd"/>
      <w:r w:rsidRPr="00056272">
        <w:rPr>
          <w:rFonts w:ascii="Calibri" w:eastAsia="Times New Roman" w:hAnsi="Calibri" w:cs="Calibri"/>
          <w:color w:val="000000"/>
        </w:rPr>
        <w:t>?</w:t>
      </w:r>
    </w:p>
    <w:p w14:paraId="65FBF097" w14:textId="27659E3C" w:rsidR="00056272" w:rsidRDefault="00056272" w:rsidP="00056272">
      <w:pPr>
        <w:spacing w:after="0" w:line="240" w:lineRule="auto"/>
        <w:ind w:left="360" w:firstLine="360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t xml:space="preserve">What will be the result of dividing the </w:t>
      </w:r>
      <w:r w:rsidR="0097266A">
        <w:rPr>
          <w:rFonts w:ascii="Calibri" w:eastAsia="Times New Roman" w:hAnsi="Calibri" w:cs="Calibri"/>
          <w:color w:val="000000"/>
        </w:rPr>
        <w:t>10011100</w:t>
      </w:r>
      <w:r w:rsidRPr="00056272">
        <w:rPr>
          <w:rFonts w:ascii="Calibri" w:eastAsia="Times New Roman" w:hAnsi="Calibri" w:cs="Calibri"/>
          <w:color w:val="000000"/>
        </w:rPr>
        <w:t xml:space="preserve"> number by 4 </w:t>
      </w:r>
      <w:proofErr w:type="gramStart"/>
      <w:r w:rsidRPr="00056272">
        <w:rPr>
          <w:rFonts w:ascii="Calibri" w:eastAsia="Times New Roman" w:hAnsi="Calibri" w:cs="Calibri"/>
          <w:color w:val="000000"/>
        </w:rPr>
        <w:t>decimal</w:t>
      </w:r>
      <w:proofErr w:type="gramEnd"/>
      <w:r w:rsidRPr="00056272">
        <w:rPr>
          <w:rFonts w:ascii="Calibri" w:eastAsia="Times New Roman" w:hAnsi="Calibri" w:cs="Calibri"/>
          <w:color w:val="000000"/>
        </w:rPr>
        <w:t>?</w:t>
      </w:r>
    </w:p>
    <w:p w14:paraId="56F68D59" w14:textId="77777777" w:rsidR="007C406D" w:rsidRDefault="00056272" w:rsidP="00056272">
      <w:pPr>
        <w:spacing w:after="0" w:line="240" w:lineRule="auto"/>
        <w:ind w:left="720"/>
        <w:rPr>
          <w:rFonts w:ascii="Calibri" w:eastAsia="Times New Roman" w:hAnsi="Calibri" w:cs="Calibri"/>
          <w:noProof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t>What can you conclude about multiplying or dividing a binary number by an even power of 2?</w:t>
      </w:r>
      <w:r>
        <w:rPr>
          <w:rFonts w:ascii="Calibri" w:eastAsia="Times New Roman" w:hAnsi="Calibri" w:cs="Calibri"/>
          <w:color w:val="000000"/>
        </w:rPr>
        <w:t xml:space="preserve"> (</w:t>
      </w:r>
      <w:r w:rsidR="0097266A">
        <w:rPr>
          <w:rFonts w:ascii="Calibri" w:eastAsia="Times New Roman" w:hAnsi="Calibri" w:cs="Calibri"/>
          <w:color w:val="000000"/>
        </w:rPr>
        <w:t>NOTE: Work needs to be done in binary, then t</w:t>
      </w:r>
      <w:r>
        <w:rPr>
          <w:rFonts w:ascii="Calibri" w:eastAsia="Times New Roman" w:hAnsi="Calibri" w:cs="Calibri"/>
          <w:color w:val="000000"/>
        </w:rPr>
        <w:t>hink of the similarity in the answers.)</w:t>
      </w:r>
      <w:r w:rsidR="007C406D" w:rsidRPr="007C406D">
        <w:rPr>
          <w:rFonts w:ascii="Calibri" w:eastAsia="Times New Roman" w:hAnsi="Calibri" w:cs="Calibri"/>
          <w:noProof/>
          <w:color w:val="000000"/>
        </w:rPr>
        <w:t xml:space="preserve"> </w:t>
      </w:r>
    </w:p>
    <w:p w14:paraId="5747CFF3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noProof/>
          <w:color w:val="000000"/>
        </w:rPr>
      </w:pPr>
    </w:p>
    <w:p w14:paraId="489F876F" w14:textId="2677276B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noProof/>
          <w:color w:val="000000"/>
        </w:rPr>
      </w:pPr>
    </w:p>
    <w:p w14:paraId="578DC56A" w14:textId="0624B57C" w:rsidR="007C406D" w:rsidRDefault="007C406D" w:rsidP="007C406D">
      <w:pPr>
        <w:spacing w:after="0" w:line="240" w:lineRule="auto"/>
        <w:rPr>
          <w:rFonts w:ascii="Calibri" w:eastAsia="Times New Roman" w:hAnsi="Calibri" w:cs="Calibri"/>
          <w:noProof/>
          <w:color w:val="000000"/>
        </w:rPr>
      </w:pPr>
    </w:p>
    <w:p w14:paraId="2DC4EE94" w14:textId="2DDFEF02" w:rsidR="00056272" w:rsidRDefault="006D4D74" w:rsidP="006D4D74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w:drawing>
          <wp:inline distT="0" distB="0" distL="0" distR="0" wp14:anchorId="614DCD7B" wp14:editId="5C48E265">
            <wp:extent cx="5943600" cy="3293110"/>
            <wp:effectExtent l="19050" t="19050" r="19050" b="21590"/>
            <wp:docPr id="1576991608" name="Picture 14" descr="A screenshot of a math probl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991608" name="Picture 14" descr="A screenshot of a math problem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11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A7080" w14:textId="626BF68C" w:rsidR="00056272" w:rsidRDefault="00056272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16D38A9B" w14:textId="1C630669" w:rsidR="00056272" w:rsidRDefault="00056272" w:rsidP="00747095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1285447" w14:textId="789B89C7" w:rsidR="00747095" w:rsidRDefault="00747095" w:rsidP="00D5489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From multiplying and dividing by even numbers we can see that this results in adding </w:t>
      </w:r>
      <w:r w:rsidR="00D5489B">
        <w:rPr>
          <w:rFonts w:ascii="Calibri" w:eastAsia="Times New Roman" w:hAnsi="Calibri" w:cs="Calibri"/>
          <w:color w:val="000000"/>
        </w:rPr>
        <w:t xml:space="preserve">zeros to the right side of the binary </w:t>
      </w:r>
      <w:r>
        <w:rPr>
          <w:rFonts w:ascii="Calibri" w:eastAsia="Times New Roman" w:hAnsi="Calibri" w:cs="Calibri"/>
          <w:color w:val="000000"/>
        </w:rPr>
        <w:t>or removing zeros</w:t>
      </w:r>
      <w:r w:rsidR="00D5489B">
        <w:rPr>
          <w:rFonts w:ascii="Calibri" w:eastAsia="Times New Roman" w:hAnsi="Calibri" w:cs="Calibri"/>
          <w:color w:val="000000"/>
        </w:rPr>
        <w:t xml:space="preserve"> from the right side of the binary</w:t>
      </w:r>
      <w:r>
        <w:rPr>
          <w:rFonts w:ascii="Calibri" w:eastAsia="Times New Roman" w:hAnsi="Calibri" w:cs="Calibri"/>
          <w:color w:val="000000"/>
        </w:rPr>
        <w:t xml:space="preserve">. This happens because once you reach the maximum place value you </w:t>
      </w:r>
      <w:r w:rsidR="000638E8">
        <w:rPr>
          <w:rFonts w:ascii="Calibri" w:eastAsia="Times New Roman" w:hAnsi="Calibri" w:cs="Calibri"/>
          <w:color w:val="000000"/>
        </w:rPr>
        <w:t>must</w:t>
      </w:r>
      <w:r>
        <w:rPr>
          <w:rFonts w:ascii="Calibri" w:eastAsia="Times New Roman" w:hAnsi="Calibri" w:cs="Calibri"/>
          <w:color w:val="000000"/>
        </w:rPr>
        <w:t xml:space="preserve"> move to the next </w:t>
      </w:r>
      <w:r w:rsidR="00D5489B">
        <w:rPr>
          <w:rFonts w:ascii="Calibri" w:eastAsia="Times New Roman" w:hAnsi="Calibri" w:cs="Calibri"/>
          <w:color w:val="000000"/>
        </w:rPr>
        <w:t>bit</w:t>
      </w:r>
      <w:r>
        <w:rPr>
          <w:rFonts w:ascii="Calibri" w:eastAsia="Times New Roman" w:hAnsi="Calibri" w:cs="Calibri"/>
          <w:color w:val="000000"/>
        </w:rPr>
        <w:t xml:space="preserve">. </w:t>
      </w:r>
    </w:p>
    <w:p w14:paraId="5EE5FB15" w14:textId="21D52098" w:rsidR="00056272" w:rsidRDefault="00056272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6324F231" w14:textId="1C5A230A" w:rsidR="00056272" w:rsidRDefault="00056272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22133EB6" w14:textId="5006B742" w:rsidR="00056272" w:rsidRDefault="00D5489B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C9E937" wp14:editId="6005E02A">
                <wp:simplePos x="0" y="0"/>
                <wp:positionH relativeFrom="column">
                  <wp:posOffset>2990850</wp:posOffset>
                </wp:positionH>
                <wp:positionV relativeFrom="paragraph">
                  <wp:posOffset>13970</wp:posOffset>
                </wp:positionV>
                <wp:extent cx="2667000" cy="1200150"/>
                <wp:effectExtent l="0" t="0" r="19050" b="19050"/>
                <wp:wrapNone/>
                <wp:docPr id="1853110054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1200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C67E63" w14:textId="77777777" w:rsidR="00D5489B" w:rsidRDefault="00D5489B" w:rsidP="00D5489B">
                            <w:r>
                              <w:t>Check Answer:</w:t>
                            </w:r>
                          </w:p>
                          <w:p w14:paraId="5CEB82EA" w14:textId="75558D5F" w:rsidR="00D5489B" w:rsidRDefault="00D5489B" w:rsidP="00D5489B">
                            <w:r>
                              <w:t xml:space="preserve">10011100 = 156 / 4 = 39 </w:t>
                            </w:r>
                          </w:p>
                          <w:p w14:paraId="520A3AE0" w14:textId="0D92B99A" w:rsidR="00D5489B" w:rsidRDefault="00D5489B" w:rsidP="00D5489B">
                            <w:r>
                              <w:t>100111 = 39</w:t>
                            </w:r>
                          </w:p>
                          <w:p w14:paraId="6D81847B" w14:textId="53C86E2B" w:rsidR="00D5489B" w:rsidRDefault="00D5489B" w:rsidP="00D5489B">
                            <w:r>
                              <w:t xml:space="preserve">39 = 3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9E937" id="_x0000_s1029" type="#_x0000_t202" style="position:absolute;left:0;text-align:left;margin-left:235.5pt;margin-top:1.1pt;width:210pt;height:9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" fillcolor="window" strokeweight=".5pt">
                <v:textbox>
                  <w:txbxContent>
                    <w:p w14:paraId="5FC67E63" w14:textId="77777777" w:rsidR="00D5489B" w:rsidRDefault="00D5489B" w:rsidP="00D5489B">
                      <w:r>
                        <w:t>Check Answer:</w:t>
                      </w:r>
                    </w:p>
                    <w:p w14:paraId="5CEB82EA" w14:textId="75558D5F" w:rsidR="00D5489B" w:rsidRDefault="00D5489B" w:rsidP="00D5489B">
                      <w:r>
                        <w:t xml:space="preserve">10011100 = 156 </w:t>
                      </w:r>
                      <w:r>
                        <w:t>/</w:t>
                      </w:r>
                      <w:r>
                        <w:t xml:space="preserve"> </w:t>
                      </w:r>
                      <w:r>
                        <w:t>4</w:t>
                      </w:r>
                      <w:r>
                        <w:t xml:space="preserve"> =</w:t>
                      </w:r>
                      <w:r>
                        <w:t xml:space="preserve"> 39</w:t>
                      </w:r>
                      <w:r>
                        <w:t xml:space="preserve"> </w:t>
                      </w:r>
                    </w:p>
                    <w:p w14:paraId="520A3AE0" w14:textId="0D92B99A" w:rsidR="00D5489B" w:rsidRDefault="00D5489B" w:rsidP="00D5489B">
                      <w:r>
                        <w:t>1</w:t>
                      </w:r>
                      <w:r>
                        <w:t>00111</w:t>
                      </w:r>
                      <w:r>
                        <w:t xml:space="preserve"> = </w:t>
                      </w:r>
                      <w:r>
                        <w:t>39</w:t>
                      </w:r>
                    </w:p>
                    <w:p w14:paraId="6D81847B" w14:textId="53C86E2B" w:rsidR="00D5489B" w:rsidRDefault="00D5489B" w:rsidP="00D5489B">
                      <w:r>
                        <w:t>39</w:t>
                      </w:r>
                      <w:r>
                        <w:t xml:space="preserve"> = </w:t>
                      </w:r>
                      <w:r>
                        <w:t>39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638E8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00D189" wp14:editId="103801B5">
                <wp:simplePos x="0" y="0"/>
                <wp:positionH relativeFrom="column">
                  <wp:posOffset>200025</wp:posOffset>
                </wp:positionH>
                <wp:positionV relativeFrom="paragraph">
                  <wp:posOffset>12065</wp:posOffset>
                </wp:positionV>
                <wp:extent cx="2667000" cy="1200150"/>
                <wp:effectExtent l="0" t="0" r="19050" b="19050"/>
                <wp:wrapNone/>
                <wp:docPr id="907544699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120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4584AE" w14:textId="251248BF" w:rsidR="000638E8" w:rsidRDefault="000638E8">
                            <w:r>
                              <w:t>Check Answer:</w:t>
                            </w:r>
                          </w:p>
                          <w:p w14:paraId="57DF2F14" w14:textId="4152BB0B" w:rsidR="00747095" w:rsidRDefault="000638E8">
                            <w:r>
                              <w:t>10011100 = 156 * 8 = 1248</w:t>
                            </w:r>
                          </w:p>
                          <w:p w14:paraId="71F872C0" w14:textId="0B27E400" w:rsidR="000638E8" w:rsidRDefault="000638E8">
                            <w:r>
                              <w:t xml:space="preserve">10011100000 = </w:t>
                            </w:r>
                            <w:r w:rsidR="000A6CC7">
                              <w:t>1248</w:t>
                            </w:r>
                          </w:p>
                          <w:p w14:paraId="76B1178B" w14:textId="576A3830" w:rsidR="000638E8" w:rsidRDefault="000638E8">
                            <w:r>
                              <w:t xml:space="preserve">1248 = 1248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00D189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15.75pt;margin-top:.95pt;width:210pt;height:9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" fillcolor="white [3201]" strokeweight=".5pt">
                <v:textbox>
                  <w:txbxContent>
                    <w:p w14:paraId="6B4584AE" w14:textId="251248BF" w:rsidR="000638E8" w:rsidRDefault="000638E8">
                      <w:r>
                        <w:t>Check Answer:</w:t>
                      </w:r>
                    </w:p>
                    <w:p w14:paraId="57DF2F14" w14:textId="4152BB0B" w:rsidR="00747095" w:rsidRDefault="000638E8">
                      <w:r>
                        <w:t>10011100 = 156 * 8 = 1248</w:t>
                      </w:r>
                    </w:p>
                    <w:p w14:paraId="71F872C0" w14:textId="0B27E400" w:rsidR="000638E8" w:rsidRDefault="000638E8">
                      <w:r>
                        <w:t xml:space="preserve">10011100000 = </w:t>
                      </w:r>
                      <w:r w:rsidR="000A6CC7">
                        <w:t>1248</w:t>
                      </w:r>
                    </w:p>
                    <w:p w14:paraId="76B1178B" w14:textId="576A3830" w:rsidR="000638E8" w:rsidRDefault="000638E8">
                      <w:r>
                        <w:t xml:space="preserve">1248 = 1248 </w:t>
                      </w:r>
                    </w:p>
                  </w:txbxContent>
                </v:textbox>
              </v:shape>
            </w:pict>
          </mc:Fallback>
        </mc:AlternateContent>
      </w:r>
    </w:p>
    <w:p w14:paraId="227799C0" w14:textId="6152265A" w:rsidR="00056272" w:rsidRDefault="00056272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7609E6E2" w14:textId="574C5552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04A883E3" w14:textId="230D3651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3A16D12E" w14:textId="25CAF1EC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3EEA9DBD" w14:textId="44FEE7BF" w:rsidR="007C406D" w:rsidRDefault="00D5489B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679392D" wp14:editId="0CBE1A55">
                <wp:simplePos x="0" y="0"/>
                <wp:positionH relativeFrom="column">
                  <wp:posOffset>1104720</wp:posOffset>
                </wp:positionH>
                <wp:positionV relativeFrom="paragraph">
                  <wp:posOffset>84010</wp:posOffset>
                </wp:positionV>
                <wp:extent cx="182880" cy="174960"/>
                <wp:effectExtent l="38100" t="38100" r="45720" b="34925"/>
                <wp:wrapNone/>
                <wp:docPr id="1211870694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8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72795B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86.5pt;margin-top:6.1pt;width:15.35pt;height:14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">
                <v:imagedata r:id="rId15" o:title=""/>
              </v:shape>
            </w:pict>
          </mc:Fallback>
        </mc:AlternateContent>
      </w:r>
    </w:p>
    <w:p w14:paraId="514E889E" w14:textId="020D65BA" w:rsidR="007C406D" w:rsidRDefault="00D5489B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C761E60" wp14:editId="553EBEB9">
                <wp:simplePos x="0" y="0"/>
                <wp:positionH relativeFrom="column">
                  <wp:posOffset>3647440</wp:posOffset>
                </wp:positionH>
                <wp:positionV relativeFrom="paragraph">
                  <wp:posOffset>-58420</wp:posOffset>
                </wp:positionV>
                <wp:extent cx="182880" cy="174960"/>
                <wp:effectExtent l="38100" t="38100" r="45720" b="53975"/>
                <wp:wrapNone/>
                <wp:docPr id="464805553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8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93C13E" id="Ink 7" o:spid="_x0000_s1026" type="#_x0000_t75" style="position:absolute;margin-left:286.7pt;margin-top:-5.1pt;width:15.35pt;height:14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">
                <v:imagedata r:id="rId17" o:title=""/>
              </v:shape>
            </w:pict>
          </mc:Fallback>
        </mc:AlternateContent>
      </w:r>
    </w:p>
    <w:p w14:paraId="2B08B942" w14:textId="324CBD54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11CBC60B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36640B5C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2D87D72D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27962F1A" w14:textId="439106E0" w:rsidR="00056272" w:rsidRDefault="00056272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75A71597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26F02743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50B5C7F6" w14:textId="77777777" w:rsidR="007C406D" w:rsidRDefault="007C406D" w:rsidP="00056272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42287A31" w14:textId="00ACCFA8" w:rsidR="00056272" w:rsidRDefault="00056272" w:rsidP="007C40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934674D" w14:textId="737840AD" w:rsidR="00056272" w:rsidRDefault="00056272" w:rsidP="007C406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t xml:space="preserve">Convert -44 to binary 2’s complement form. Express your answer in binary. </w:t>
      </w:r>
    </w:p>
    <w:p w14:paraId="0FDF7424" w14:textId="0E608E01" w:rsidR="00056272" w:rsidRPr="00056272" w:rsidRDefault="00056272" w:rsidP="00056272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  <w:r w:rsidRPr="00056272">
        <w:rPr>
          <w:rFonts w:ascii="Calibri" w:eastAsia="Times New Roman" w:hAnsi="Calibri" w:cs="Calibri"/>
          <w:color w:val="000000"/>
        </w:rPr>
        <w:t>Assume a register length of 8 bits.</w:t>
      </w:r>
    </w:p>
    <w:p w14:paraId="58F72405" w14:textId="63E0ED4A" w:rsidR="00056272" w:rsidRDefault="00056272" w:rsidP="00056272"/>
    <w:p w14:paraId="5DBCCF93" w14:textId="58165601" w:rsidR="001F2C3B" w:rsidRDefault="00614AD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97B6E6" wp14:editId="6D0340E4">
                <wp:simplePos x="0" y="0"/>
                <wp:positionH relativeFrom="column">
                  <wp:posOffset>4457700</wp:posOffset>
                </wp:positionH>
                <wp:positionV relativeFrom="paragraph">
                  <wp:posOffset>2668905</wp:posOffset>
                </wp:positionV>
                <wp:extent cx="762000" cy="266700"/>
                <wp:effectExtent l="0" t="0" r="0" b="0"/>
                <wp:wrapNone/>
                <wp:docPr id="51892669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C19223" w14:textId="34F1AF71" w:rsidR="00614AD3" w:rsidRPr="00614AD3" w:rsidRDefault="00614AD3">
                            <w:r w:rsidRPr="00614AD3">
                              <w:t>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97B6E6" id="Text Box 2" o:spid="_x0000_s1031" type="#_x0000_t202" style="position:absolute;margin-left:351pt;margin-top:210.15pt;width:60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" filled="f" stroked="f" strokeweight=".5pt">
                <v:textbox>
                  <w:txbxContent>
                    <w:p w14:paraId="5CC19223" w14:textId="34F1AF71" w:rsidR="00614AD3" w:rsidRPr="00614AD3" w:rsidRDefault="00614AD3">
                      <w:r w:rsidRPr="00614AD3">
                        <w:t>Answer</w:t>
                      </w:r>
                    </w:p>
                  </w:txbxContent>
                </v:textbox>
              </v:shape>
            </w:pict>
          </mc:Fallback>
        </mc:AlternateContent>
      </w:r>
      <w:r w:rsidR="00F40D78">
        <w:rPr>
          <w:noProof/>
        </w:rPr>
        <w:drawing>
          <wp:inline distT="0" distB="0" distL="0" distR="0" wp14:anchorId="5849EB0C" wp14:editId="37542B81">
            <wp:extent cx="5943600" cy="3335020"/>
            <wp:effectExtent l="38100" t="38100" r="38100" b="36830"/>
            <wp:docPr id="667306757" name="Picture 1" descr="A screenshot of a surv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306757" name="Picture 1" descr="A screenshot of a survey&#10;&#10;AI-generated content may be incorrect.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9"/>
                    <a:stretch/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ln w="285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466C3" w14:textId="60F79785" w:rsidR="00056272" w:rsidRDefault="00F40D78">
      <w:r>
        <w:rPr>
          <w:noProof/>
        </w:rPr>
        <w:t xml:space="preserve"> </w:t>
      </w:r>
    </w:p>
    <w:sectPr w:rsidR="000562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954B3"/>
    <w:multiLevelType w:val="hybridMultilevel"/>
    <w:tmpl w:val="D0AE42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FB51B0"/>
    <w:multiLevelType w:val="hybridMultilevel"/>
    <w:tmpl w:val="4372B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726CEF"/>
    <w:multiLevelType w:val="hybridMultilevel"/>
    <w:tmpl w:val="D0AE4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527550">
    <w:abstractNumId w:val="1"/>
  </w:num>
  <w:num w:numId="2" w16cid:durableId="2067407259">
    <w:abstractNumId w:val="2"/>
  </w:num>
  <w:num w:numId="3" w16cid:durableId="547184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TQzMDQ3sjA1NTBT0lEKTi0uzszPAykwrAUATWTIFSwAAAA="/>
  </w:docVars>
  <w:rsids>
    <w:rsidRoot w:val="00056272"/>
    <w:rsid w:val="00056272"/>
    <w:rsid w:val="000638E8"/>
    <w:rsid w:val="000A6CC7"/>
    <w:rsid w:val="001F2C3B"/>
    <w:rsid w:val="002B288F"/>
    <w:rsid w:val="00310E57"/>
    <w:rsid w:val="003361E0"/>
    <w:rsid w:val="003410DC"/>
    <w:rsid w:val="003C12EE"/>
    <w:rsid w:val="00413F5F"/>
    <w:rsid w:val="00582DA6"/>
    <w:rsid w:val="005C5347"/>
    <w:rsid w:val="0061189F"/>
    <w:rsid w:val="00614AD3"/>
    <w:rsid w:val="006D4D74"/>
    <w:rsid w:val="0074684C"/>
    <w:rsid w:val="00747095"/>
    <w:rsid w:val="007C406D"/>
    <w:rsid w:val="00863ACE"/>
    <w:rsid w:val="008B190C"/>
    <w:rsid w:val="008C7E2F"/>
    <w:rsid w:val="0097266A"/>
    <w:rsid w:val="00AE3891"/>
    <w:rsid w:val="00CB0179"/>
    <w:rsid w:val="00CC66C0"/>
    <w:rsid w:val="00D5489B"/>
    <w:rsid w:val="00DF5733"/>
    <w:rsid w:val="00E52446"/>
    <w:rsid w:val="00F40D78"/>
    <w:rsid w:val="00F97D7A"/>
    <w:rsid w:val="00FD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5A993"/>
  <w15:chartTrackingRefBased/>
  <w15:docId w15:val="{EB48C8DE-85CB-44CC-B63A-2BAA36C9B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62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0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customXml" Target="ink/ink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20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9T16:12:14.075"/>
    </inkml:context>
    <inkml:brush xml:id="br0">
      <inkml:brushProperty name="width" value="0.035" units="cm"/>
      <inkml:brushProperty name="height" value="0.035" units="cm"/>
      <inkml:brushProperty name="color" value="#92D050"/>
    </inkml:brush>
  </inkml:definitions>
  <inkml:trace contextRef="#ctx0" brushRef="#br0">0 289 24575,'4'1'0,"0"-1"0,0 1 0,0 1 0,-1-1 0,1 0 0,-1 1 0,1 0 0,-1 0 0,0 0 0,1 0 0,-1 0 0,0 1 0,0-1 0,4 6 0,42 50 0,-33-38 0,3 5 0,-16-19 0,0 0 0,1-1 0,0 0 0,0 0 0,0 0 0,1-1 0,-1 1 0,1-1 0,0 0 0,1 0 0,9 5 0,-14-9 0,0 0 0,0 0 0,1 1 0,-1-1 0,0-1 0,0 1 0,0 0 0,0 0 0,0 0 0,1-1 0,-1 1 0,0 0 0,0-1 0,0 1 0,0-1 0,0 1 0,0-1 0,0 0 0,0 1 0,0-1 0,-1 0 0,1 0 0,0 0 0,0 0 0,-1 0 0,1 0 0,0 1 0,-1-2 0,2-1 0,16-40 0,-10 21 0,116-188 0,-38 76-210,-63 100-945,-6 10-567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9T16:12:26.585"/>
    </inkml:context>
    <inkml:brush xml:id="br0">
      <inkml:brushProperty name="width" value="0.035" units="cm"/>
      <inkml:brushProperty name="height" value="0.035" units="cm"/>
      <inkml:brushProperty name="color" value="#92D050"/>
    </inkml:brush>
  </inkml:definitions>
  <inkml:trace contextRef="#ctx0" brushRef="#br0">0 292 24575,'4'1'0,"0"0"0,0 0 0,0 0 0,-1 0 0,1 1 0,-1-1 0,1 1 0,-1 0 0,0 0 0,1 0 0,-1 1 0,0-1 0,0 1 0,4 5 0,42 50 0,-33-37 0,3 4 0,-16-19 0,0 0 0,1-1 0,0 0 0,0 0 0,0 0 0,1 0 0,-1-1 0,1 1 0,0-1 0,1-1 0,9 7 0,-14-10 0,0 0 0,0 0 0,1 0 0,-1 0 0,0 0 0,0 0 0,0 0 0,0 0 0,0-1 0,1 1 0,-1 0 0,0-1 0,0 1 0,0-1 0,0 1 0,0-1 0,0 0 0,0 1 0,0-1 0,0 0 0,-1 0 0,1 1 0,0-1 0,0 0 0,-1 0 0,1 0 0,0 0 0,-1 0 0,2-2 0,16-41 0,-10 22 0,116-190 0,-38 76-210,-63 102-945,-6 9-567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dc58de0-299b-4204-84a7-6f0489075b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32B4F5E9D8B4AA1892FE8145749B1" ma:contentTypeVersion="5" ma:contentTypeDescription="Create a new document." ma:contentTypeScope="" ma:versionID="c7a7b354b14a1550e5ac885f60360c9f">
  <xsd:schema xmlns:xsd="http://www.w3.org/2001/XMLSchema" xmlns:xs="http://www.w3.org/2001/XMLSchema" xmlns:p="http://schemas.microsoft.com/office/2006/metadata/properties" xmlns:ns3="edc58de0-299b-4204-84a7-6f0489075bc0" targetNamespace="http://schemas.microsoft.com/office/2006/metadata/properties" ma:root="true" ma:fieldsID="c7a2dda9a947ed2785b22ee26553f98b" ns3:_="">
    <xsd:import namespace="edc58de0-299b-4204-84a7-6f0489075bc0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c58de0-299b-4204-84a7-6f0489075bc0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45147A-0B83-4BFC-8290-F32CCCE9D3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0ED342-4A79-4414-ADA0-DEE30A86905B}">
  <ds:schemaRefs>
    <ds:schemaRef ds:uri="http://schemas.microsoft.com/office/2006/metadata/properties"/>
    <ds:schemaRef ds:uri="http://schemas.microsoft.com/office/infopath/2007/PartnerControls"/>
    <ds:schemaRef ds:uri="edc58de0-299b-4204-84a7-6f0489075bc0"/>
  </ds:schemaRefs>
</ds:datastoreItem>
</file>

<file path=customXml/itemProps3.xml><?xml version="1.0" encoding="utf-8"?>
<ds:datastoreItem xmlns:ds="http://schemas.openxmlformats.org/officeDocument/2006/customXml" ds:itemID="{A4042613-B8DF-4191-8735-9C6C9D8CD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c58de0-299b-4204-84a7-6f0489075b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4</TotalTime>
  <Pages>5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Wiebersch</dc:creator>
  <cp:keywords/>
  <dc:description/>
  <cp:lastModifiedBy>Brooks, Kaelin</cp:lastModifiedBy>
  <cp:revision>5</cp:revision>
  <dcterms:created xsi:type="dcterms:W3CDTF">2025-05-15T15:44:00Z</dcterms:created>
  <dcterms:modified xsi:type="dcterms:W3CDTF">2025-05-24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d5a30f-d62f-4574-9822-1114ecdff8c4</vt:lpwstr>
  </property>
  <property fmtid="{D5CDD505-2E9C-101B-9397-08002B2CF9AE}" pid="3" name="ContentTypeId">
    <vt:lpwstr>0x010100C5A32B4F5E9D8B4AA1892FE8145749B1</vt:lpwstr>
  </property>
</Properties>
</file>